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linary</w:t>
      </w:r>
      <w:r>
        <w:t xml:space="preserve"> </w:t>
      </w:r>
      <w:r>
        <w:t xml:space="preserve">Excellence</w:t>
      </w:r>
      <w:r>
        <w:t xml:space="preserve"> </w:t>
      </w:r>
      <w:r>
        <w:t xml:space="preserve">in</w:t>
      </w:r>
      <w:r>
        <w:t xml:space="preserve"> </w:t>
      </w:r>
      <w:r>
        <w:t xml:space="preserve">France</w:t>
      </w:r>
      <w:r>
        <w:t xml:space="preserve"> </w:t>
      </w:r>
      <w:r>
        <w:t xml:space="preserve">Paris</w:t>
      </w:r>
    </w:p>
    <w:bookmarkStart w:id="20" w:name="scholarship-application-letter"/>
    <w:p>
      <w:pPr>
        <w:pStyle w:val="Heading1"/>
      </w:pPr>
      <w:r>
        <w:t xml:space="preserve">SCHOLARSHIP APPLICATION LETTER</w:t>
      </w:r>
    </w:p>
    <w:p>
      <w:pPr>
        <w:pStyle w:val="FirstParagraph"/>
      </w:pPr>
      <w:r>
        <w:t xml:space="preserve">For Advanced Culinary Training as a Professional Chef in France Pari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2" w:name="scholarship-committee"/>
    <w:p>
      <w:pPr>
        <w:pStyle w:val="Heading2"/>
      </w:pPr>
      <w:r>
        <w:t xml:space="preserve">Scholarship Committee</w:t>
      </w:r>
    </w:p>
    <w:bookmarkStart w:id="21" w:name="paris-culinary-excellence-foundation"/>
    <w:p>
      <w:pPr>
        <w:pStyle w:val="Heading3"/>
      </w:pPr>
      <w:r>
        <w:t xml:space="preserve">Paris Culinary Excellence Foundation</w:t>
      </w:r>
    </w:p>
    <w:p>
      <w:pPr>
        <w:pStyle w:val="FirstParagraph"/>
      </w:pPr>
      <w:r>
        <w:t xml:space="preserve">Palais de la Découverte, 8-10 Rue de la Découverte</w:t>
      </w:r>
    </w:p>
    <w:p>
      <w:pPr>
        <w:pStyle w:val="BodyText"/>
      </w:pPr>
      <w:r>
        <w:t xml:space="preserve">75008 Paris, France</w:t>
      </w:r>
    </w:p>
    <w:bookmarkEnd w:id="21"/>
    <w:bookmarkEnd w:id="22"/>
    <w:bookmarkStart w:id="23" w:name="Xef8095e19a5c4700266ad0dc9160c0f0679a9db"/>
    <w:p>
      <w:pPr>
        <w:pStyle w:val="Heading2"/>
      </w:pPr>
      <w:r>
        <w:t xml:space="preserve">Subject: Scholarship Application Letter for Elite Culinary Training in France Paris</w:t>
      </w:r>
    </w:p>
    <w:bookmarkEnd w:id="23"/>
    <w:p>
      <w:pPr>
        <w:pStyle w:val="FirstParagraph"/>
      </w:pPr>
      <w:r>
        <w:t xml:space="preserve">Dear Esteemed Scholarship Committee,</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prestigious Culinary Arts Fellowship at Ferrandi Paris, the epicenter of gastronomic innovation in France Paris. As a dedicated and ambitious young Chef from [Your Country], I have spent years mastering foundational techniques while cultivating an unwavering passion for French cuisine. This scholarship represents not merely financial assistance but a transformative opportunity to immerse myself in the very heart of culinary tradition where precision meets artistry—a journey that will shape my future as a professional Chef in France Paris and beyond.</w:t>
      </w:r>
    </w:p>
    <w:p>
      <w:pPr>
        <w:pStyle w:val="BodyText"/>
      </w:pPr>
      <w:r>
        <w:t xml:space="preserve">My culinary odyssey began in my family’s kitchen, where I learned that food is both heritage and innovation. At age 16, I apprenticed at [Local Restaurant Name], where I was entrusted with mise en place duties for a team of five chefs. This experience ignited my ambition to elevate global cuisine through the lens of French technique. Over three years, I refined skills in classic French sauces—such as velouté and espagnole—and mastered pastry arts under the guidance of a Michelin-starred Chef. However, I quickly realized that true mastery requires more than technical skill; it demands immersion in the cultural DNA of cuisine itself. This conviction leads me directly to France Paris, where culinary history lives in every boulangerie, marché, and grand chef’s kitchen.</w:t>
      </w:r>
    </w:p>
    <w:p>
      <w:pPr>
        <w:pStyle w:val="BodyText"/>
      </w:pPr>
      <w:r>
        <w:t xml:space="preserve">France Paris has long been synonymous with culinary excellence for a reason. The city is not merely a location but a living classroom where each ingredient tells a story: the buttery richness of Normandy cream, the earthy depth of truffles from Perigord, and the vibrant freshness of produce from Les Halles market. Studying at Ferrandi Paris would grant me access to masterclasses taught by industry legends like Chef Alain Ducasse’s protégés and hands-on training in their state-of-the-art kitchens. I am particularly eager to study under Chef [Ferrandi Faculty Name, if known], whose work on sustainable French cuisine aligns with my vision of modern Chef practices that honor tradition while embracing ethical innovation. This Scholarship Application Letter is a testament to my commitment to learn not just how to cook, but how to embody the philosophy of a true French Chef.</w:t>
      </w:r>
    </w:p>
    <w:p>
      <w:pPr>
        <w:pStyle w:val="BodyText"/>
      </w:pPr>
      <w:r>
        <w:t xml:space="preserve">My academic and professional trajectory has prepared me for this rigorous program. I earned a diploma in Culinary Arts from [Institution], graduating with honors while interning at [Notable Kitchen] where I contributed to menu development for seasonal French-inspired dishes. I also spearheaded a community project teaching basic knife skills to underprivileged youth, demonstrating leadership that extends beyond the kitchen. Yet, as an aspiring Chef, I recognize that Paris is the only place where one can truly understand *la cuisine française*. The city’s culinary ecosystem—where artisanal breads rise in neighborhood bakeries, bistros serve impeccable coq au vin at lunchtime, and chefs debate the perfect reduction of a demi-glace—is irreplaceable. This Scholarship Application Letter is my promise to contribute meaningfully to that legacy, not just absorb it.</w:t>
      </w:r>
    </w:p>
    <w:p>
      <w:pPr>
        <w:pStyle w:val="BodyText"/>
      </w:pPr>
      <w:r>
        <w:t xml:space="preserve">Financially, this scholarship is essential for my dream. While I have saved through part-time work and family support, the cost of tuition, accommodation near Ferrandi’s campus in the 8th arrondissement (steps from Place de la Concorde), and required culinary equipment exceeds my means. This investment would alleviate significant stress, allowing me to focus entirely on mastering techniques like sautéing with a perfect sear or crafting delicate soufflés—a skill I intend to refine under Parisian mentorship. More importantly, it would enable me to fully engage in the cultural exchange that defines French culinary education: participating in *la vie de la cuisine* at Le Comptoir du Relais, studying historical menus at the Musée des Arts Culinaires, and building relationships with fellow international chefs who will become lifelong colleagues.</w:t>
      </w:r>
    </w:p>
    <w:p>
      <w:pPr>
        <w:pStyle w:val="BodyText"/>
      </w:pPr>
      <w:r>
        <w:t xml:space="preserve">Upon completion of this program, I plan to establish a restaurant in my home country that bridges French culinary tradition with local ingredients—elevating dishes like *bouillabaisse* using regional seafood or reimagining *tarte Tatin* with heirloom apples. My vision extends beyond hospitality: I aim to create a culinary institute offering apprenticeships for young chefs, ensuring the knowledge gained through this Scholarship in France Paris serves future generations. I envision myself as a Chef who embodies *l’art de vivre*—where food nourishes the body and soul while respecting terroir and tradition. This is why France Paris is not just my destination but my purpose.</w:t>
      </w:r>
    </w:p>
    <w:p>
      <w:pPr>
        <w:pStyle w:val="BodyText"/>
      </w:pPr>
      <w:r>
        <w:t xml:space="preserve">The scholarship I seek is more than funding; it is an endorsement of my potential to become a globally respected Chef who honors French culinary heritage with integrity. I have researched Ferrandi’s curriculum extensively, noting their emphasis on *technique*, *creativity*, and *sustainability*—principles that mirror my own values. My portfolio, attached for your review, includes photographs of dishes created during my apprenticeship and a letter of recommendation from Chef [Name], who attests to my work ethic: “Maria possesses the patience of a true French Chef—a rare quality in today’s fast-paced kitchens.”</w:t>
      </w:r>
    </w:p>
    <w:p>
      <w:pPr>
        <w:pStyle w:val="BodyText"/>
      </w:pPr>
      <w:r>
        <w:t xml:space="preserve">I am eager to contribute to France Paris’s vibrant culinary tapestry, not just as an observer but as an active participant. The opportunity to learn from masters in the city that birthed *haute cuisine* is a once-in-a-lifetime chance I cannot afford to miss. My dedication, cultural respect, and vision for sustainable gastronomy make me a worthy candidate for this esteemed scholarship.</w:t>
      </w:r>
    </w:p>
    <w:p>
      <w:pPr>
        <w:pStyle w:val="BodyText"/>
      </w:pPr>
      <w:r>
        <w:t xml:space="preserve">Thank you for considering my</w:t>
      </w:r>
      <w:r>
        <w:t xml:space="preserve"> </w:t>
      </w:r>
      <w:r>
        <w:rPr>
          <w:bCs/>
          <w:b/>
        </w:rPr>
        <w:t xml:space="preserve">Scholarship Application Letter</w:t>
      </w:r>
      <w:r>
        <w:t xml:space="preserve">. I welcome the opportunity to discuss how my journey as a young Chef aligns with your mission to advance culinary excellence in France Paris. I have attached all required documents and am available at your convenience for an interview.</w:t>
      </w:r>
    </w:p>
    <w:p>
      <w:pPr>
        <w:pStyle w:val="BodyText"/>
      </w:pPr>
      <w:r>
        <w:t xml:space="preserve">Sincerely,</w:t>
      </w:r>
    </w:p>
    <w:p>
      <w:pPr>
        <w:pStyle w:val="BodyText"/>
      </w:pPr>
      <w:r>
        <w:t xml:space="preserve">[Your Full Name]</w:t>
      </w:r>
    </w:p>
    <w:p>
      <w:pPr>
        <w:pStyle w:val="BodyText"/>
      </w:pPr>
      <w:r>
        <w:t xml:space="preserve">Future Chef | Culinary Innovator | Cultural Ambassador</w:t>
      </w:r>
    </w:p>
    <w:p>
      <w:pPr>
        <w:pStyle w:val="BodyText"/>
      </w:pPr>
      <w:r>
        <w:rPr>
          <w:bCs/>
          <w:b/>
        </w:rPr>
        <w:t xml:space="preserve">Word Count: 852</w:t>
      </w:r>
    </w:p>
    <w:p>
      <w:pPr>
        <w:pStyle w:val="BodyText"/>
      </w:pPr>
      <w:r>
        <w:rPr>
          <w:iCs/>
          <w:i/>
        </w:rPr>
        <w:t xml:space="preserve">Document prepared as a formal Scholarship Application Letter for Chef training in France Par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linary Excellence in France Paris</dc:title>
  <dc:creator/>
  <dc:language>en</dc:language>
  <cp:keywords/>
  <dcterms:created xsi:type="dcterms:W3CDTF">2026-07-21T15:58:48Z</dcterms:created>
  <dcterms:modified xsi:type="dcterms:W3CDTF">2026-07-21T15:58:48Z</dcterms:modified>
</cp:coreProperties>
</file>

<file path=docProps/custom.xml><?xml version="1.0" encoding="utf-8"?>
<Properties xmlns="http://schemas.openxmlformats.org/officeDocument/2006/custom-properties" xmlns:vt="http://schemas.openxmlformats.org/officeDocument/2006/docPropsVTypes"/>
</file>